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E217E7" w14:textId="62533ABD" w:rsidR="00ED1902" w:rsidRPr="00224910" w:rsidRDefault="00ED1902" w:rsidP="00F55AF8">
      <w:pPr>
        <w:pStyle w:val="Heading1"/>
        <w:spacing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224910">
        <w:rPr>
          <w:rFonts w:ascii="Times New Roman" w:hAnsi="Times New Roman" w:cs="Times New Roman"/>
          <w:color w:val="000000" w:themeColor="text1"/>
        </w:rPr>
        <w:t>Report</w:t>
      </w:r>
      <w:r w:rsidR="001F10BB" w:rsidRPr="00224910">
        <w:rPr>
          <w:rFonts w:ascii="Times New Roman" w:hAnsi="Times New Roman" w:cs="Times New Roman"/>
          <w:color w:val="000000" w:themeColor="text1"/>
        </w:rPr>
        <w:t xml:space="preserve"> for Weekly Assignment (2154882)</w:t>
      </w:r>
    </w:p>
    <w:p w14:paraId="714BB201" w14:textId="199BF452" w:rsidR="001F10BB" w:rsidRPr="00A24CCD" w:rsidRDefault="001F10BB" w:rsidP="00F55AF8">
      <w:pPr>
        <w:pStyle w:val="Heading2"/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>Principles of Programming -Week1</w:t>
      </w:r>
    </w:p>
    <w:p w14:paraId="0B428EF0" w14:textId="6FDBA031" w:rsidR="00101905" w:rsidRPr="00A24CCD" w:rsidRDefault="00101905" w:rsidP="00F55AF8">
      <w:pPr>
        <w:pStyle w:val="Heading2"/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>Exercise 1</w:t>
      </w:r>
    </w:p>
    <w:p w14:paraId="154B7F34" w14:textId="583173EC" w:rsidR="00101905" w:rsidRPr="00A24CCD" w:rsidRDefault="00EE3E11" w:rsidP="00F55AF8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E3E1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0F4A7F91" wp14:editId="380CA562">
            <wp:extent cx="4715533" cy="1667108"/>
            <wp:effectExtent l="0" t="0" r="0" b="9525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715533" cy="166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322C0" w14:textId="7C38FDF8" w:rsidR="002F7226" w:rsidRPr="00A24CCD" w:rsidRDefault="000F73FD" w:rsidP="00F55AF8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is is the initial program on the assignment question sheet. </w:t>
      </w:r>
      <w:r w:rsidR="0015024B">
        <w:rPr>
          <w:rFonts w:ascii="Times New Roman" w:hAnsi="Times New Roman" w:cs="Times New Roman"/>
          <w:color w:val="000000" w:themeColor="text1"/>
          <w:sz w:val="24"/>
          <w:szCs w:val="24"/>
        </w:rPr>
        <w:t>First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e print the “Hello World!”. To do this we create as class with name </w:t>
      </w:r>
      <w:r w:rsidR="0015024B">
        <w:rPr>
          <w:rFonts w:ascii="Times New Roman" w:hAnsi="Times New Roman" w:cs="Times New Roman"/>
          <w:color w:val="000000" w:themeColor="text1"/>
          <w:sz w:val="24"/>
          <w:szCs w:val="24"/>
        </w:rPr>
        <w:t>Helloworld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15024B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r w:rsidR="002F7226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lass was created with the name of HelloWorld. Then main </w:t>
      </w:r>
      <w:r w:rsidR="00BC2E50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>function</w:t>
      </w:r>
      <w:r w:rsidR="00BC2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BC2E50" w:rsidRPr="00BC2E50">
        <w:rPr>
          <w:rFonts w:ascii="Times New Roman" w:hAnsi="Times New Roman" w:cs="Times New Roman"/>
          <w:color w:val="000000" w:themeColor="text1"/>
          <w:sz w:val="24"/>
          <w:szCs w:val="24"/>
        </w:rPr>
        <w:t>a reusable portion of a program, sometimes called a</w:t>
      </w:r>
      <w:r w:rsidR="00BC2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C2E50" w:rsidRPr="00BC2E50">
        <w:rPr>
          <w:rFonts w:ascii="Times New Roman" w:hAnsi="Times New Roman" w:cs="Times New Roman"/>
          <w:color w:val="000000" w:themeColor="text1"/>
          <w:sz w:val="24"/>
          <w:szCs w:val="24"/>
        </w:rPr>
        <w:t>procedure</w:t>
      </w:r>
      <w:r w:rsidR="00BC2E50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2F7226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s called with the print method to print the String text.</w:t>
      </w:r>
      <w:r w:rsidR="0015024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n</w:t>
      </w:r>
      <w:r w:rsidR="002F7226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5024B">
        <w:rPr>
          <w:rFonts w:ascii="Times New Roman" w:hAnsi="Times New Roman" w:cs="Times New Roman"/>
          <w:color w:val="000000" w:themeColor="text1"/>
          <w:sz w:val="24"/>
          <w:szCs w:val="24"/>
        </w:rPr>
        <w:t>w</w:t>
      </w:r>
      <w:r w:rsidR="002F7226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="0015024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et</w:t>
      </w:r>
      <w:r w:rsidR="002F7226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output:</w:t>
      </w:r>
    </w:p>
    <w:p w14:paraId="03973DC3" w14:textId="3DEBE07F" w:rsidR="002F7226" w:rsidRPr="00A24CCD" w:rsidRDefault="00EE3E11" w:rsidP="00F55AF8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E3E11">
        <w:rPr>
          <w:rFonts w:ascii="Times New Roman" w:hAnsi="Times New Roman" w:cs="Times New Roman"/>
          <w:color w:val="000000" w:themeColor="text1"/>
          <w:sz w:val="24"/>
          <w:szCs w:val="24"/>
        </w:rPr>
        <w:drawing>
          <wp:inline distT="0" distB="0" distL="0" distR="0" wp14:anchorId="1D1041AE" wp14:editId="13B46603">
            <wp:extent cx="1209844" cy="457264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209844" cy="457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CEC08B" w14:textId="77777777" w:rsidR="00A24CCD" w:rsidRPr="00A24CCD" w:rsidRDefault="00A24CCD" w:rsidP="00F55AF8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07316E8" w14:textId="3F9B54D1" w:rsidR="00ED1902" w:rsidRPr="00A24CCD" w:rsidRDefault="00ED1902" w:rsidP="00F55AF8">
      <w:pPr>
        <w:spacing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A24CCD">
        <w:rPr>
          <w:rStyle w:val="Heading2Char"/>
          <w:rFonts w:ascii="Times New Roman" w:hAnsi="Times New Roman" w:cs="Times New Roman"/>
          <w:color w:val="000000" w:themeColor="text1"/>
          <w:sz w:val="24"/>
          <w:szCs w:val="24"/>
        </w:rPr>
        <w:t>Exercise 2 Report:</w:t>
      </w:r>
      <w:r w:rsidR="0095303E" w:rsidRPr="00A24CCD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</w:t>
      </w:r>
      <w:r w:rsidR="0095303E" w:rsidRPr="00A24CCD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0E0519D9" wp14:editId="0E3FD4AC">
            <wp:extent cx="5419866" cy="2315603"/>
            <wp:effectExtent l="0" t="0" r="0" b="889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43051" cy="23255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CE0016" w14:textId="6F27F007" w:rsidR="0095303E" w:rsidRPr="00A24CCD" w:rsidRDefault="0095303E" w:rsidP="00F55AF8">
      <w:pPr>
        <w:spacing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A24CCD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w:t xml:space="preserve">In the </w:t>
      </w:r>
      <w:r w:rsidR="000C53F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a</w:t>
      </w:r>
      <w:r w:rsidRPr="00A24CCD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bove </w:t>
      </w:r>
      <w:r w:rsidR="000C53F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j</w:t>
      </w:r>
      <w:r w:rsidRPr="00A24CCD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ava </w:t>
      </w:r>
      <w:r w:rsidR="000C53F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p</w:t>
      </w:r>
      <w:r w:rsidRPr="00A24CCD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rogram, There is </w:t>
      </w:r>
      <w:r w:rsidR="000C53F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a class defined as MiniCalc.</w:t>
      </w:r>
      <w:r w:rsidRPr="00A24CCD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</w:t>
      </w:r>
      <w:r w:rsidR="000C53F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Then we declare variable using ‘int’</w:t>
      </w:r>
      <w:r w:rsidR="000937D0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. ‘int’ is used to declare variables.</w:t>
      </w:r>
    </w:p>
    <w:p w14:paraId="762CA229" w14:textId="6F6816AF" w:rsidR="0022318F" w:rsidRPr="00A24CCD" w:rsidRDefault="005F3A0D" w:rsidP="00F55AF8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24CCD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34005A13" wp14:editId="24A2D7F5">
            <wp:extent cx="3433934" cy="3245127"/>
            <wp:effectExtent l="0" t="0" r="0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82707" cy="3291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9428DC" w14:textId="2F3247D8" w:rsidR="006E0E30" w:rsidRPr="00A24CCD" w:rsidRDefault="000937D0" w:rsidP="00F55AF8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Here several functions and operators (symbols for performing specific operations, and calculations)</w:t>
      </w:r>
      <w:r w:rsidR="0028620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ere used </w:t>
      </w:r>
    </w:p>
    <w:p w14:paraId="7677CB76" w14:textId="762F55DF" w:rsidR="006E0E30" w:rsidRPr="00A24CCD" w:rsidRDefault="006E0E30" w:rsidP="00F55AF8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24CCD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25FDFEF3" wp14:editId="5C885B9C">
            <wp:extent cx="4025991" cy="985082"/>
            <wp:effectExtent l="0" t="0" r="0" b="5715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 rotWithShape="1">
                    <a:blip r:embed="rId9"/>
                    <a:srcRect r="-566" b="21015"/>
                    <a:stretch/>
                  </pic:blipFill>
                  <pic:spPr bwMode="auto">
                    <a:xfrm>
                      <a:off x="0" y="0"/>
                      <a:ext cx="4087896" cy="10002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FE42ED" w14:textId="3F2A039E" w:rsidR="006E0E30" w:rsidRPr="00A24CCD" w:rsidRDefault="00286202" w:rsidP="00F55AF8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6E0E30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>h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6E0E30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in function was called with the print method wi</w:t>
      </w:r>
      <w:r w:rsidR="00CE14FB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>th</w:t>
      </w:r>
      <w:r w:rsidR="006E0E30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ppropriate text “MiniCalc”. And </w:t>
      </w:r>
      <w:r w:rsidR="00B633FF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new object was created </w:t>
      </w:r>
      <w:r w:rsidR="00CE14FB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>with objec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ame</w:t>
      </w:r>
      <w:r w:rsidR="00CE14FB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a member in java class that has a behavior, entity, or a state) </w:t>
      </w:r>
      <w:r w:rsidR="00CE14FB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>nam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="00CE14FB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“mc”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E14FB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[MiniCalc mc = new </w:t>
      </w:r>
      <w:r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>MiniCalc (</w:t>
      </w:r>
      <w:r w:rsidR="00CE14FB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>);]</w:t>
      </w:r>
      <w:r w:rsidR="009E29BE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>. The new object will execute the constructor method</w:t>
      </w:r>
      <w:r w:rsidR="00142B6A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main function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the ‘System.out.println’ function is used to print the output.</w:t>
      </w:r>
    </w:p>
    <w:p w14:paraId="0C5A52A6" w14:textId="002155C4" w:rsidR="00142B6A" w:rsidRPr="00A24CCD" w:rsidRDefault="00142B6A" w:rsidP="00F55AF8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>Lastly the output will be following:</w:t>
      </w:r>
    </w:p>
    <w:p w14:paraId="6EA9FA0D" w14:textId="32D0D584" w:rsidR="00142B6A" w:rsidRPr="00A24CCD" w:rsidRDefault="004D3F08" w:rsidP="00F55AF8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D3F08">
        <w:rPr>
          <w:rFonts w:ascii="Times New Roman" w:hAnsi="Times New Roman" w:cs="Times New Roman"/>
          <w:color w:val="000000" w:themeColor="text1"/>
          <w:sz w:val="24"/>
          <w:szCs w:val="24"/>
        </w:rPr>
        <w:drawing>
          <wp:inline distT="0" distB="0" distL="0" distR="0" wp14:anchorId="109BEE1D" wp14:editId="49E766BE">
            <wp:extent cx="4143953" cy="762106"/>
            <wp:effectExtent l="0" t="0" r="9525" b="0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/>
                  </pic:nvPicPr>
                  <pic:blipFill>
                    <a:blip r:embed="rId10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colorTemperature colorTemp="47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3953" cy="762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EDFA84" w14:textId="77777777" w:rsidR="0095303E" w:rsidRPr="00A24CCD" w:rsidRDefault="0095303E" w:rsidP="00F55AF8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437C266" w14:textId="4F762BA8" w:rsidR="00970F55" w:rsidRPr="00A24CCD" w:rsidRDefault="00CB0470" w:rsidP="00F55AF8">
      <w:pPr>
        <w:pStyle w:val="Heading2"/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>Exercise 3</w:t>
      </w:r>
    </w:p>
    <w:p w14:paraId="0A9F8962" w14:textId="23113A30" w:rsidR="00CB0470" w:rsidRPr="00A24CCD" w:rsidRDefault="00970F55" w:rsidP="00F55AF8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24CCD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34FE8D92" wp14:editId="30A773C6">
            <wp:extent cx="2914239" cy="243401"/>
            <wp:effectExtent l="0" t="0" r="635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r="2993" b="24396"/>
                    <a:stretch/>
                  </pic:blipFill>
                  <pic:spPr bwMode="auto">
                    <a:xfrm>
                      <a:off x="0" y="0"/>
                      <a:ext cx="3540980" cy="2957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C2A97E" w14:textId="64C6863E" w:rsidR="000611B2" w:rsidRPr="00A24CCD" w:rsidRDefault="00970F55" w:rsidP="00F55AF8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reated a </w:t>
      </w:r>
      <w:r w:rsidR="00224910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>lass named VolumeConversion.</w:t>
      </w:r>
    </w:p>
    <w:p w14:paraId="43D11E64" w14:textId="113FCF72" w:rsidR="00970F55" w:rsidRPr="00A24CCD" w:rsidRDefault="00970F55" w:rsidP="00F55AF8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24CCD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6B1D79FB" wp14:editId="359ADDE8">
            <wp:extent cx="4060890" cy="19735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18230" cy="204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60ACD" w14:textId="4D0D41F0" w:rsidR="00970F55" w:rsidRPr="00A24CCD" w:rsidRDefault="004D3F08" w:rsidP="00F55AF8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n,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>ain</w:t>
      </w:r>
      <w:r w:rsidR="00970F55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unction was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="00970F55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>alled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2C85CFAF" w14:textId="76175EBA" w:rsidR="00A433DD" w:rsidRPr="00A24CCD" w:rsidRDefault="00A433DD" w:rsidP="00F55AF8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24CCD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19611CD8" wp14:editId="4D37EE69">
            <wp:extent cx="2526112" cy="515385"/>
            <wp:effectExtent l="0" t="0" r="7620" b="0"/>
            <wp:docPr id="3" name="Picture 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04824" cy="551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5980A5" w14:textId="77777777" w:rsidR="005675DA" w:rsidRPr="00A24CCD" w:rsidRDefault="005675DA" w:rsidP="00F55AF8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>Two variables are created with required datatype and assigned a constant value as literals.</w:t>
      </w:r>
    </w:p>
    <w:p w14:paraId="63E64EBF" w14:textId="268C7B38" w:rsidR="000611B2" w:rsidRPr="00A24CCD" w:rsidRDefault="005675DA" w:rsidP="00F55AF8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</w:t>
      </w:r>
      <w:r w:rsidRPr="00A24CCD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2B9FE577" wp14:editId="41CD6E7E">
            <wp:extent cx="3137905" cy="275255"/>
            <wp:effectExtent l="0" t="0" r="571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97375" cy="280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FE490" w14:textId="048C02E5" w:rsidR="005675DA" w:rsidRPr="00A24CCD" w:rsidRDefault="004D3F08" w:rsidP="00F55AF8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>Th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n the </w:t>
      </w:r>
      <w:r w:rsidR="005675DA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nversion function was created </w:t>
      </w:r>
      <w:r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ith </w:t>
      </w:r>
      <w:r w:rsidR="00224910">
        <w:rPr>
          <w:rFonts w:ascii="Times New Roman" w:hAnsi="Times New Roman" w:cs="Times New Roman"/>
          <w:color w:val="000000" w:themeColor="text1"/>
          <w:sz w:val="24"/>
          <w:szCs w:val="24"/>
        </w:rPr>
        <w:t>appropriate</w:t>
      </w:r>
      <w:r w:rsidR="002800F8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24910">
        <w:rPr>
          <w:rFonts w:ascii="Times New Roman" w:hAnsi="Times New Roman" w:cs="Times New Roman"/>
          <w:color w:val="000000" w:themeColor="text1"/>
          <w:sz w:val="24"/>
          <w:szCs w:val="24"/>
        </w:rPr>
        <w:t>va</w:t>
      </w:r>
      <w:r w:rsidR="002800F8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>riable.</w:t>
      </w:r>
    </w:p>
    <w:p w14:paraId="5D692337" w14:textId="46A2B320" w:rsidR="002800F8" w:rsidRPr="00A24CCD" w:rsidRDefault="002800F8" w:rsidP="00F55AF8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24CCD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27113CC6" wp14:editId="58F4E930">
            <wp:extent cx="6402183" cy="223666"/>
            <wp:effectExtent l="0" t="0" r="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703818" cy="234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13A93E" w14:textId="2BA102CC" w:rsidR="00515121" w:rsidRPr="00A24CCD" w:rsidRDefault="008B42F1" w:rsidP="00F55AF8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>Output print function was executed for result with texts.</w:t>
      </w:r>
      <w:r w:rsidR="004D3F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D3F08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>Finally,</w:t>
      </w:r>
      <w:r w:rsidR="00515121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D3F08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515121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ter </w:t>
      </w:r>
      <w:r w:rsidR="00082CF5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="00515121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nning the program in </w:t>
      </w:r>
      <w:r w:rsidR="004D3F08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>terminal,</w:t>
      </w:r>
      <w:r w:rsidR="00515121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e get the following </w:t>
      </w:r>
      <w:r w:rsidR="004D3F08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>output</w:t>
      </w:r>
      <w:r w:rsidR="00515121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</w:p>
    <w:p w14:paraId="6253C02B" w14:textId="618A4832" w:rsidR="00515121" w:rsidRPr="00A24CCD" w:rsidRDefault="00515121" w:rsidP="00F55AF8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24CCD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4FD39B7C" wp14:editId="68500986">
            <wp:extent cx="4881186" cy="186173"/>
            <wp:effectExtent l="0" t="0" r="0" b="44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32834" cy="195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0A34C" w14:textId="77777777" w:rsidR="00515121" w:rsidRPr="00A24CCD" w:rsidRDefault="00515121" w:rsidP="00F55AF8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6838EE0" w14:textId="56D0267F" w:rsidR="00C02357" w:rsidRPr="00A24CCD" w:rsidRDefault="00C02357" w:rsidP="00F55AF8">
      <w:pPr>
        <w:pStyle w:val="Heading2"/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Exercise</w:t>
      </w:r>
      <w:r w:rsidR="00E62561" w:rsidRPr="00A24CCD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</w:t>
      </w:r>
      <w:r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4</w:t>
      </w:r>
      <w:proofErr w:type="gramEnd"/>
    </w:p>
    <w:p w14:paraId="6EA92ABB" w14:textId="5990DB80" w:rsidR="00515121" w:rsidRPr="00A24CCD" w:rsidRDefault="00515121" w:rsidP="00F55AF8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24CCD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2541B4B6" wp14:editId="60BA467E">
            <wp:extent cx="5532449" cy="2628504"/>
            <wp:effectExtent l="0" t="0" r="0" b="635"/>
            <wp:docPr id="9" name="Picture 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&#10;&#10;Description automatically generated with medium confidenc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04860" cy="2662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B03FA5" w14:textId="166DE14E" w:rsidR="007377F7" w:rsidRPr="00A24CCD" w:rsidRDefault="00E62561" w:rsidP="00F55AF8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reated a class for object </w:t>
      </w:r>
      <w:r w:rsidR="004B4B79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amed </w:t>
      </w:r>
      <w:r w:rsidR="001F7869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4B4B79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>marks</w:t>
      </w:r>
      <w:r w:rsidR="001F7869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4B4B79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ich will have many </w:t>
      </w:r>
      <w:r w:rsidR="004D3F08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>functions</w:t>
      </w:r>
      <w:r w:rsidR="004B4B79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it to be </w:t>
      </w:r>
      <w:r w:rsidR="004D3F08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>created. Inside</w:t>
      </w:r>
      <w:r w:rsidR="00257D63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Class, Defined</w:t>
      </w:r>
      <w:r w:rsidR="004B4B79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ariables with datatype int and name</w:t>
      </w:r>
      <w:r w:rsidR="00257D63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4B4B79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57D63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4B4B79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>ssigned the given values as constants</w:t>
      </w:r>
      <w:r w:rsidR="001F7869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4D3F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F7869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n, main function was </w:t>
      </w:r>
      <w:r w:rsidR="004D3F08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>called.</w:t>
      </w:r>
      <w:r w:rsidR="001F7869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side the main function we created the variable for total sum of the created variable inside the class.</w:t>
      </w:r>
      <w:r w:rsidR="00442D40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total sum was assigned with the addition operator function of the </w:t>
      </w:r>
      <w:r w:rsidR="00224910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>variables. Similarly</w:t>
      </w:r>
      <w:r w:rsidR="00442D40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224910">
        <w:rPr>
          <w:rFonts w:ascii="Times New Roman" w:hAnsi="Times New Roman" w:cs="Times New Roman"/>
          <w:color w:val="000000" w:themeColor="text1"/>
          <w:sz w:val="24"/>
          <w:szCs w:val="24"/>
        </w:rPr>
        <w:t>f</w:t>
      </w:r>
      <w:r w:rsidR="00442D40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>or the average marks</w:t>
      </w:r>
      <w:r w:rsidR="00B011D5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>, variable</w:t>
      </w:r>
      <w:r w:rsidR="00442D40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as created with</w:t>
      </w:r>
      <w:r w:rsidR="00B011D5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verage </w:t>
      </w:r>
      <w:r w:rsidR="00224910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>operation. Lastly</w:t>
      </w:r>
      <w:r w:rsidR="007377F7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he print function was called with appropriates text for the output of </w:t>
      </w:r>
      <w:r w:rsidR="00224910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>all</w:t>
      </w:r>
      <w:r w:rsidR="007377F7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rks, total </w:t>
      </w:r>
      <w:r w:rsidR="00082CF5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>sum,</w:t>
      </w:r>
      <w:r w:rsidR="007377F7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average marks.</w:t>
      </w:r>
    </w:p>
    <w:p w14:paraId="3F3BA78F" w14:textId="1EFF931D" w:rsidR="00B84DCC" w:rsidRPr="00A24CCD" w:rsidRDefault="00224910" w:rsidP="00F55AF8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="00B84DCC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program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was run to</w:t>
      </w:r>
      <w:r w:rsidR="00B84DCC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et the following output.</w:t>
      </w:r>
    </w:p>
    <w:p w14:paraId="5820E8B4" w14:textId="01374E90" w:rsidR="00B011D5" w:rsidRPr="00A24CCD" w:rsidRDefault="003506B8" w:rsidP="00F55AF8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24CCD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75333B07" wp14:editId="496C6CD6">
            <wp:extent cx="1867161" cy="695422"/>
            <wp:effectExtent l="0" t="0" r="0" b="9525"/>
            <wp:docPr id="10" name="Picture 10" descr="A picture containing text, road, bla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text, road, black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867161" cy="695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D9279" w14:textId="77777777" w:rsidR="008E663A" w:rsidRPr="00A24CCD" w:rsidRDefault="008E663A" w:rsidP="00F55AF8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5D71A54" w14:textId="5C9163F1" w:rsidR="00257D63" w:rsidRPr="00A24CCD" w:rsidRDefault="00257D63" w:rsidP="00F55AF8">
      <w:pPr>
        <w:pStyle w:val="Heading2"/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Exercise 5</w:t>
      </w:r>
      <w:r w:rsidR="00224910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</w:p>
    <w:p w14:paraId="55C64EB3" w14:textId="33FCACFC" w:rsidR="00257D63" w:rsidRPr="00A24CCD" w:rsidRDefault="00257D63" w:rsidP="00F55AF8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24CCD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6B6F5E15" wp14:editId="50BB140A">
            <wp:extent cx="4070870" cy="1638026"/>
            <wp:effectExtent l="0" t="0" r="6350" b="635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136959" cy="1664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0C85C7" w14:textId="4FE799CD" w:rsidR="004610A6" w:rsidRPr="00A24CCD" w:rsidRDefault="00257D63" w:rsidP="00F55AF8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>In this program we created the java program for multiplying the two long numbers.</w:t>
      </w:r>
      <w:r w:rsidR="00082CF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24910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>Firstly,</w:t>
      </w:r>
      <w:r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82CF5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>we</w:t>
      </w:r>
      <w:r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reated the class with the name “Multiply”.</w:t>
      </w:r>
      <w:r w:rsidR="00082CF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side That Class We </w:t>
      </w:r>
      <w:r w:rsidR="00224910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>defined the</w:t>
      </w:r>
      <w:r w:rsidR="00D82728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ariables with appropriate datatype “long”. And </w:t>
      </w:r>
      <w:r w:rsidR="00082CF5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>assigned</w:t>
      </w:r>
      <w:r w:rsidR="00D82728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given value as constants.</w:t>
      </w:r>
      <w:r w:rsidR="00082CF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82728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so defined the </w:t>
      </w:r>
      <w:r w:rsidR="00082CF5"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="00D82728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ltiply function with variable name and </w:t>
      </w:r>
      <w:r w:rsidR="004610A6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>multiplying operation inside the Class.</w:t>
      </w:r>
      <w:r w:rsidR="00082CF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610A6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>After that, main function was called with Print Function inside it.</w:t>
      </w:r>
      <w:r w:rsidR="00082CF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610A6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>Finally</w:t>
      </w:r>
      <w:r w:rsidR="00082CF5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4610A6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e get the following </w:t>
      </w:r>
      <w:r w:rsidR="00082CF5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>output</w:t>
      </w:r>
      <w:r w:rsidR="004610A6" w:rsidRPr="00A24C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result.</w:t>
      </w:r>
    </w:p>
    <w:p w14:paraId="7BB39D5E" w14:textId="0BDFD430" w:rsidR="002B4D7C" w:rsidRPr="00A24CCD" w:rsidRDefault="002B4D7C" w:rsidP="00F55AF8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24CCD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24DBF1E8" wp14:editId="50389004">
            <wp:extent cx="5943600" cy="40703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B4D7C" w:rsidRPr="00A24C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7666F"/>
    <w:multiLevelType w:val="hybridMultilevel"/>
    <w:tmpl w:val="D8CA4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B40C3C"/>
    <w:multiLevelType w:val="hybridMultilevel"/>
    <w:tmpl w:val="F52C5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816156"/>
    <w:multiLevelType w:val="hybridMultilevel"/>
    <w:tmpl w:val="2410E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C22316"/>
    <w:multiLevelType w:val="hybridMultilevel"/>
    <w:tmpl w:val="535439F6"/>
    <w:lvl w:ilvl="0" w:tplc="04090001">
      <w:start w:val="1"/>
      <w:numFmt w:val="bullet"/>
      <w:lvlText w:val=""/>
      <w:lvlJc w:val="left"/>
      <w:pPr>
        <w:ind w:left="1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26" w:hanging="360"/>
      </w:pPr>
      <w:rPr>
        <w:rFonts w:ascii="Wingdings" w:hAnsi="Wingdings" w:hint="default"/>
      </w:rPr>
    </w:lvl>
  </w:abstractNum>
  <w:abstractNum w:abstractNumId="4" w15:restartNumberingAfterBreak="0">
    <w:nsid w:val="741F1487"/>
    <w:multiLevelType w:val="hybridMultilevel"/>
    <w:tmpl w:val="4A12EA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309674756">
    <w:abstractNumId w:val="1"/>
  </w:num>
  <w:num w:numId="2" w16cid:durableId="807019805">
    <w:abstractNumId w:val="4"/>
  </w:num>
  <w:num w:numId="3" w16cid:durableId="648633933">
    <w:abstractNumId w:val="0"/>
  </w:num>
  <w:num w:numId="4" w16cid:durableId="1279681011">
    <w:abstractNumId w:val="3"/>
  </w:num>
  <w:num w:numId="5" w16cid:durableId="1671409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MjUyNzExMTYwszRQ0lEKTi0uzszPAykwrAUACYd28iwAAAA="/>
  </w:docVars>
  <w:rsids>
    <w:rsidRoot w:val="0040759C"/>
    <w:rsid w:val="000611B2"/>
    <w:rsid w:val="00082CF5"/>
    <w:rsid w:val="000937D0"/>
    <w:rsid w:val="000C53FA"/>
    <w:rsid w:val="000F73FD"/>
    <w:rsid w:val="00101905"/>
    <w:rsid w:val="00142B6A"/>
    <w:rsid w:val="0015024B"/>
    <w:rsid w:val="001F10BB"/>
    <w:rsid w:val="001F7869"/>
    <w:rsid w:val="0022318F"/>
    <w:rsid w:val="00224910"/>
    <w:rsid w:val="00257D63"/>
    <w:rsid w:val="00274D6E"/>
    <w:rsid w:val="002800F8"/>
    <w:rsid w:val="00286202"/>
    <w:rsid w:val="002B4D7C"/>
    <w:rsid w:val="002F7226"/>
    <w:rsid w:val="003506B8"/>
    <w:rsid w:val="0040759C"/>
    <w:rsid w:val="00442D40"/>
    <w:rsid w:val="004610A6"/>
    <w:rsid w:val="004B4B79"/>
    <w:rsid w:val="004D3F08"/>
    <w:rsid w:val="00515121"/>
    <w:rsid w:val="00564CB0"/>
    <w:rsid w:val="005675DA"/>
    <w:rsid w:val="005F3A0D"/>
    <w:rsid w:val="00632115"/>
    <w:rsid w:val="006E0E30"/>
    <w:rsid w:val="007377F7"/>
    <w:rsid w:val="0081509B"/>
    <w:rsid w:val="008B42F1"/>
    <w:rsid w:val="008E663A"/>
    <w:rsid w:val="0095303E"/>
    <w:rsid w:val="00970F55"/>
    <w:rsid w:val="009B6405"/>
    <w:rsid w:val="009E29BE"/>
    <w:rsid w:val="00A24CCD"/>
    <w:rsid w:val="00A419DF"/>
    <w:rsid w:val="00A433DD"/>
    <w:rsid w:val="00A93F4D"/>
    <w:rsid w:val="00B011D5"/>
    <w:rsid w:val="00B10AB7"/>
    <w:rsid w:val="00B3369E"/>
    <w:rsid w:val="00B633FF"/>
    <w:rsid w:val="00B84DCC"/>
    <w:rsid w:val="00BC2E50"/>
    <w:rsid w:val="00C02357"/>
    <w:rsid w:val="00C45D6A"/>
    <w:rsid w:val="00C47245"/>
    <w:rsid w:val="00CB0470"/>
    <w:rsid w:val="00CE14FB"/>
    <w:rsid w:val="00D82728"/>
    <w:rsid w:val="00E62561"/>
    <w:rsid w:val="00ED1902"/>
    <w:rsid w:val="00EE3E11"/>
    <w:rsid w:val="00F55A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67EABA"/>
  <w15:chartTrackingRefBased/>
  <w15:docId w15:val="{A7FB1085-231B-49C8-8A99-83A3FFC575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F10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10B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190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F10B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F10B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microsoft.com/office/2007/relationships/hdphoto" Target="media/hdphoto1.wdp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9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3</TotalTime>
  <Pages>5</Pages>
  <Words>406</Words>
  <Characters>231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k Singh</dc:creator>
  <cp:keywords/>
  <dc:description/>
  <cp:lastModifiedBy>Aditya Thapa</cp:lastModifiedBy>
  <cp:revision>3</cp:revision>
  <dcterms:created xsi:type="dcterms:W3CDTF">2022-06-24T07:37:00Z</dcterms:created>
  <dcterms:modified xsi:type="dcterms:W3CDTF">2022-06-24T14:27:00Z</dcterms:modified>
</cp:coreProperties>
</file>